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66A617C5" w:rsidR="00B16CCE" w:rsidRPr="00CA3DA5" w:rsidRDefault="00091053"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31</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3F387E59" w:rsidR="00B16CCE" w:rsidRPr="00CA3DA5" w:rsidRDefault="00FE57B0"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9</w:t>
            </w:r>
          </w:p>
        </w:tc>
        <w:tc>
          <w:tcPr>
            <w:tcW w:w="757" w:type="dxa"/>
            <w:gridSpan w:val="2"/>
          </w:tcPr>
          <w:p w14:paraId="0CDA305E" w14:textId="15417DC4" w:rsidR="00B16CCE" w:rsidRPr="00CA3DA5" w:rsidRDefault="00FE57B0" w:rsidP="00636DF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2</w:t>
            </w:r>
          </w:p>
        </w:tc>
        <w:tc>
          <w:tcPr>
            <w:tcW w:w="757" w:type="dxa"/>
          </w:tcPr>
          <w:p w14:paraId="4361912E" w14:textId="7510349A"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FE57B0">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0CC5D976" w:rsidR="00B34A11"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ENERGETICA 2030. P</w:t>
            </w:r>
            <w:r w:rsidR="001A0CE7">
              <w:rPr>
                <w:rFonts w:asciiTheme="minorHAnsi" w:hAnsiTheme="minorHAnsi" w:cstheme="minorHAnsi"/>
                <w:color w:val="7F7F7F" w:themeColor="text1" w:themeTint="80"/>
                <w:sz w:val="22"/>
                <w:szCs w:val="22"/>
              </w:rPr>
              <w:t>9</w:t>
            </w:r>
            <w:r>
              <w:rPr>
                <w:rFonts w:asciiTheme="minorHAnsi" w:hAnsiTheme="minorHAnsi" w:cstheme="minorHAnsi"/>
                <w:color w:val="7F7F7F" w:themeColor="text1" w:themeTint="80"/>
                <w:sz w:val="22"/>
                <w:szCs w:val="22"/>
              </w:rPr>
              <w:t>-</w:t>
            </w:r>
            <w:r w:rsidR="001A0CE7">
              <w:rPr>
                <w:rFonts w:asciiTheme="minorHAnsi" w:hAnsiTheme="minorHAnsi" w:cstheme="minorHAnsi"/>
                <w:color w:val="7F7F7F" w:themeColor="text1" w:themeTint="80"/>
                <w:sz w:val="22"/>
                <w:szCs w:val="22"/>
              </w:rPr>
              <w:t>XXX</w:t>
            </w:r>
            <w:r>
              <w:rPr>
                <w:rFonts w:asciiTheme="minorHAnsi" w:hAnsiTheme="minorHAnsi" w:cstheme="minorHAnsi"/>
                <w:color w:val="7F7F7F" w:themeColor="text1" w:themeTint="80"/>
                <w:sz w:val="22"/>
                <w:szCs w:val="22"/>
              </w:rPr>
              <w:t xml:space="preserve"> </w:t>
            </w:r>
            <w:r w:rsidR="001A0CE7">
              <w:rPr>
                <w:rFonts w:asciiTheme="minorHAnsi" w:hAnsiTheme="minorHAnsi" w:cstheme="minorHAnsi"/>
                <w:color w:val="7F7F7F" w:themeColor="text1" w:themeTint="80"/>
                <w:sz w:val="22"/>
                <w:szCs w:val="22"/>
              </w:rPr>
              <w:t>Centro Gestor</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341325" w:rsidRPr="00C06FF1" w:rsidRDefault="00D9637D" w:rsidP="002A632A">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70565A" w:rsidRPr="00CA3DA5" w14:paraId="52E9F976" w14:textId="77777777" w:rsidTr="004D4A2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3279455A" w:rsidR="0070565A" w:rsidRPr="001A0CE7" w:rsidRDefault="0039743E" w:rsidP="0039743E">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Estudiante en Ingeniería eléctrica</w:t>
            </w:r>
            <w:r w:rsidR="00D67745" w:rsidRPr="001A0CE7">
              <w:rPr>
                <w:rFonts w:asciiTheme="minorHAnsi" w:hAnsiTheme="minorHAnsi" w:cstheme="minorHAnsi"/>
                <w:bCs/>
                <w:sz w:val="22"/>
                <w:szCs w:val="22"/>
              </w:rPr>
              <w:t xml:space="preserve"> ingeniería de control</w:t>
            </w:r>
            <w:r w:rsidRPr="001A0CE7">
              <w:rPr>
                <w:rFonts w:asciiTheme="minorHAnsi" w:hAnsiTheme="minorHAnsi" w:cstheme="minorHAnsi"/>
                <w:bCs/>
                <w:sz w:val="22"/>
                <w:szCs w:val="22"/>
              </w:rPr>
              <w:t xml:space="preserve"> de la UNAL sede </w:t>
            </w:r>
            <w:r w:rsidR="00D67745" w:rsidRPr="001A0CE7">
              <w:rPr>
                <w:rFonts w:asciiTheme="minorHAnsi" w:hAnsiTheme="minorHAnsi" w:cstheme="minorHAnsi"/>
                <w:bCs/>
                <w:sz w:val="22"/>
                <w:szCs w:val="22"/>
              </w:rPr>
              <w:t>Medellín</w:t>
            </w:r>
            <w:r w:rsidRPr="001A0CE7">
              <w:rPr>
                <w:rFonts w:asciiTheme="minorHAnsi" w:hAnsiTheme="minorHAnsi" w:cstheme="minorHAnsi"/>
                <w:bCs/>
                <w:sz w:val="22"/>
                <w:szCs w:val="22"/>
              </w:rPr>
              <w:t xml:space="preserve"> </w:t>
            </w:r>
          </w:p>
        </w:tc>
      </w:tr>
      <w:tr w:rsidR="00DD5317" w:rsidRPr="00CA3DA5" w14:paraId="0D13DF16" w14:textId="77777777" w:rsidTr="004D4A20">
        <w:trPr>
          <w:trHeight w:val="325"/>
        </w:trPr>
        <w:tc>
          <w:tcPr>
            <w:tcW w:w="2518" w:type="dxa"/>
            <w:vMerge/>
            <w:vAlign w:val="center"/>
          </w:tcPr>
          <w:p w14:paraId="4BDFED59"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68A13FA7" w14:textId="60BDB38E" w:rsidR="00DD5317" w:rsidRPr="001A0CE7" w:rsidRDefault="00DD5317" w:rsidP="00DD5317">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Conceptos claros de flujo de potencia, diagramas unifilares, conocimiento básico de programación</w:t>
            </w:r>
          </w:p>
        </w:tc>
      </w:tr>
      <w:tr w:rsidR="00DD5317" w:rsidRPr="00CA3DA5" w14:paraId="33EEC12B" w14:textId="77777777" w:rsidTr="004D4A20">
        <w:trPr>
          <w:trHeight w:val="325"/>
        </w:trPr>
        <w:tc>
          <w:tcPr>
            <w:tcW w:w="2518" w:type="dxa"/>
            <w:vMerge/>
            <w:vAlign w:val="center"/>
          </w:tcPr>
          <w:p w14:paraId="0DC455BB"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4019AC2B" w14:textId="261E93A3" w:rsidR="00DD5317" w:rsidRPr="001A0CE7" w:rsidRDefault="00DD5317" w:rsidP="00DD5317">
            <w:pPr>
              <w:rPr>
                <w:rFonts w:asciiTheme="minorHAnsi" w:hAnsiTheme="minorHAnsi" w:cstheme="minorHAnsi"/>
                <w:bCs/>
                <w:sz w:val="22"/>
                <w:szCs w:val="22"/>
              </w:rPr>
            </w:pPr>
            <w:r w:rsidRPr="001A0CE7">
              <w:rPr>
                <w:rFonts w:asciiTheme="minorHAnsi" w:hAnsiTheme="minorHAnsi" w:cstheme="minorHAnsi"/>
                <w:bCs/>
                <w:sz w:val="22"/>
                <w:szCs w:val="22"/>
              </w:rPr>
              <w:t xml:space="preserve">Haber cursado asignaturas de </w:t>
            </w:r>
            <w:r>
              <w:rPr>
                <w:rFonts w:asciiTheme="minorHAnsi" w:hAnsiTheme="minorHAnsi" w:cstheme="minorHAnsi"/>
                <w:bCs/>
                <w:sz w:val="22"/>
                <w:szCs w:val="22"/>
              </w:rPr>
              <w:t>Circuitos Eléctricos</w:t>
            </w:r>
          </w:p>
        </w:tc>
      </w:tr>
      <w:tr w:rsidR="00DD5317" w:rsidRPr="00CA3DA5" w14:paraId="314FFAB0" w14:textId="77777777" w:rsidTr="004D4A20">
        <w:trPr>
          <w:trHeight w:val="325"/>
        </w:trPr>
        <w:tc>
          <w:tcPr>
            <w:tcW w:w="2518" w:type="dxa"/>
            <w:vMerge/>
            <w:vAlign w:val="center"/>
          </w:tcPr>
          <w:p w14:paraId="5624FA54"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63A44DF7" w14:textId="6989833C" w:rsidR="00DD5317" w:rsidRPr="001A0CE7" w:rsidRDefault="00DD5317" w:rsidP="00DD5317">
            <w:pPr>
              <w:rPr>
                <w:rFonts w:asciiTheme="minorHAnsi" w:hAnsiTheme="minorHAnsi" w:cstheme="minorHAnsi"/>
                <w:bCs/>
                <w:sz w:val="22"/>
                <w:szCs w:val="22"/>
              </w:rPr>
            </w:pPr>
            <w:r>
              <w:rPr>
                <w:rFonts w:asciiTheme="minorHAnsi" w:hAnsiTheme="minorHAnsi" w:cstheme="minorHAnsi"/>
                <w:bCs/>
                <w:sz w:val="22"/>
                <w:szCs w:val="22"/>
              </w:rPr>
              <w:t>Conocimiento básico de programación (Se evaluará en la entrevista)</w:t>
            </w:r>
          </w:p>
        </w:tc>
      </w:tr>
      <w:tr w:rsidR="00DD5317" w:rsidRPr="00CA3DA5" w14:paraId="322F0949" w14:textId="77777777" w:rsidTr="0039743E">
        <w:trPr>
          <w:trHeight w:val="517"/>
        </w:trPr>
        <w:tc>
          <w:tcPr>
            <w:tcW w:w="2518" w:type="dxa"/>
            <w:vMerge/>
            <w:vAlign w:val="center"/>
          </w:tcPr>
          <w:p w14:paraId="7AF4F6C4"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22ABC19B" w14:textId="12F0ED84" w:rsidR="00DD5317" w:rsidRPr="001A0CE7" w:rsidRDefault="00747E20" w:rsidP="00DD5317">
            <w:pPr>
              <w:rPr>
                <w:rFonts w:asciiTheme="minorHAnsi" w:hAnsiTheme="minorHAnsi" w:cstheme="minorHAnsi"/>
                <w:bCs/>
                <w:sz w:val="22"/>
                <w:szCs w:val="22"/>
                <w:u w:val="single"/>
              </w:rPr>
            </w:pPr>
            <w:r>
              <w:rPr>
                <w:rFonts w:asciiTheme="minorHAnsi" w:hAnsiTheme="minorHAnsi" w:cstheme="minorHAnsi"/>
                <w:bCs/>
                <w:sz w:val="22"/>
                <w:szCs w:val="22"/>
              </w:rPr>
              <w:t>55</w:t>
            </w:r>
            <w:r w:rsidR="00DD5317" w:rsidRPr="001A0CE7">
              <w:rPr>
                <w:rFonts w:asciiTheme="minorHAnsi" w:hAnsiTheme="minorHAnsi" w:cstheme="minorHAnsi"/>
                <w:bCs/>
                <w:sz w:val="22"/>
                <w:szCs w:val="22"/>
              </w:rPr>
              <w:t xml:space="preserve"> % de avance en el Programa de Ingeniería Eléctrica o Ingeniería de Control</w:t>
            </w:r>
          </w:p>
        </w:tc>
      </w:tr>
      <w:tr w:rsidR="00DD5317" w:rsidRPr="00CA3DA5" w14:paraId="0B82F75E" w14:textId="77777777" w:rsidTr="004D4A20">
        <w:trPr>
          <w:trHeight w:val="325"/>
        </w:trPr>
        <w:tc>
          <w:tcPr>
            <w:tcW w:w="2518" w:type="dxa"/>
            <w:vMerge w:val="restart"/>
            <w:vAlign w:val="center"/>
          </w:tcPr>
          <w:p w14:paraId="185348E5" w14:textId="7F027714"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2DBC0FDE"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 xml:space="preserve">Realizar levantamiento de diagramas unifilares para los ejemplos del laboratorio de Co-simulación, incluyendo diagramas de </w:t>
            </w:r>
            <w:proofErr w:type="spellStart"/>
            <w:r w:rsidRPr="001A0CE7">
              <w:rPr>
                <w:rFonts w:asciiTheme="minorHAnsi" w:hAnsiTheme="minorHAnsi" w:cstheme="minorHAnsi"/>
                <w:bCs/>
                <w:sz w:val="22"/>
                <w:szCs w:val="22"/>
              </w:rPr>
              <w:t>microred</w:t>
            </w:r>
            <w:proofErr w:type="spellEnd"/>
            <w:r w:rsidRPr="001A0CE7">
              <w:rPr>
                <w:rFonts w:asciiTheme="minorHAnsi" w:hAnsiTheme="minorHAnsi" w:cstheme="minorHAnsi"/>
                <w:bCs/>
                <w:sz w:val="22"/>
                <w:szCs w:val="22"/>
              </w:rPr>
              <w:t xml:space="preserve"> M-18, M8, IEEE39 barras, Circuito GCM, entre otros.</w:t>
            </w:r>
          </w:p>
        </w:tc>
      </w:tr>
      <w:tr w:rsidR="00DD5317" w:rsidRPr="00CA3DA5" w14:paraId="1323B986" w14:textId="77777777" w:rsidTr="004D4A20">
        <w:trPr>
          <w:trHeight w:val="325"/>
        </w:trPr>
        <w:tc>
          <w:tcPr>
            <w:tcW w:w="2518" w:type="dxa"/>
            <w:vMerge/>
            <w:vAlign w:val="center"/>
          </w:tcPr>
          <w:p w14:paraId="0287D337" w14:textId="72E549D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3850E9BD" w14:textId="2FCAB7CF"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 xml:space="preserve">Implementar diagramas unifilares en </w:t>
            </w:r>
            <w:proofErr w:type="spellStart"/>
            <w:r w:rsidRPr="001A0CE7">
              <w:rPr>
                <w:rFonts w:asciiTheme="minorHAnsi" w:hAnsiTheme="minorHAnsi" w:cstheme="minorHAnsi"/>
                <w:bCs/>
                <w:sz w:val="22"/>
                <w:szCs w:val="22"/>
              </w:rPr>
              <w:t>Grafana</w:t>
            </w:r>
            <w:proofErr w:type="spellEnd"/>
          </w:p>
        </w:tc>
      </w:tr>
      <w:tr w:rsidR="00DD5317" w:rsidRPr="00CA3DA5" w14:paraId="05EB8C27" w14:textId="77777777" w:rsidTr="004D4A20">
        <w:trPr>
          <w:trHeight w:val="325"/>
        </w:trPr>
        <w:tc>
          <w:tcPr>
            <w:tcW w:w="2518" w:type="dxa"/>
            <w:vMerge/>
            <w:vAlign w:val="center"/>
          </w:tcPr>
          <w:p w14:paraId="3C6AC37A" w14:textId="4031FDF5"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2B4EB7BD" w14:textId="20D6F356"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 xml:space="preserve">Conectar datos de prueba de medidas y simulados para visualización en los diagramas Unifilares de </w:t>
            </w:r>
            <w:proofErr w:type="spellStart"/>
            <w:r w:rsidRPr="001A0CE7">
              <w:rPr>
                <w:rFonts w:asciiTheme="minorHAnsi" w:hAnsiTheme="minorHAnsi" w:cstheme="minorHAnsi"/>
                <w:bCs/>
                <w:sz w:val="22"/>
                <w:szCs w:val="22"/>
              </w:rPr>
              <w:t>Grafana</w:t>
            </w:r>
            <w:proofErr w:type="spellEnd"/>
            <w:r w:rsidRPr="001A0CE7">
              <w:rPr>
                <w:rFonts w:asciiTheme="minorHAnsi" w:hAnsiTheme="minorHAnsi" w:cstheme="minorHAnsi"/>
                <w:bCs/>
                <w:sz w:val="22"/>
                <w:szCs w:val="22"/>
              </w:rPr>
              <w:t>.</w:t>
            </w:r>
          </w:p>
        </w:tc>
      </w:tr>
      <w:tr w:rsidR="0021487F" w:rsidRPr="00CA3DA5" w14:paraId="06787457" w14:textId="77777777" w:rsidTr="004D4A20">
        <w:trPr>
          <w:trHeight w:val="325"/>
        </w:trPr>
        <w:tc>
          <w:tcPr>
            <w:tcW w:w="2518" w:type="dxa"/>
            <w:vAlign w:val="center"/>
          </w:tcPr>
          <w:p w14:paraId="179BA576" w14:textId="77777777" w:rsidR="0021487F" w:rsidRPr="00CA3DA5" w:rsidRDefault="0021487F" w:rsidP="00DD5317">
            <w:pPr>
              <w:rPr>
                <w:rFonts w:asciiTheme="minorHAnsi" w:hAnsiTheme="minorHAnsi" w:cstheme="minorHAnsi"/>
                <w:b/>
                <w:sz w:val="22"/>
                <w:szCs w:val="22"/>
              </w:rPr>
            </w:pPr>
          </w:p>
        </w:tc>
        <w:tc>
          <w:tcPr>
            <w:tcW w:w="8253" w:type="dxa"/>
            <w:gridSpan w:val="10"/>
            <w:vAlign w:val="center"/>
          </w:tcPr>
          <w:p w14:paraId="49275F1B" w14:textId="65027A71" w:rsidR="0021487F" w:rsidRPr="001A0CE7" w:rsidRDefault="0021487F" w:rsidP="00DD5317">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Apoyar implementación de visualizaciones de del equipo del ENERGETICA2030 relacionado con el centro Gestor.</w:t>
            </w:r>
          </w:p>
        </w:tc>
      </w:tr>
      <w:tr w:rsidR="00DD5317" w:rsidRPr="00CA3DA5" w14:paraId="0BD7AE25" w14:textId="77777777" w:rsidTr="004D4A20">
        <w:trPr>
          <w:trHeight w:val="325"/>
        </w:trPr>
        <w:tc>
          <w:tcPr>
            <w:tcW w:w="2518" w:type="dxa"/>
            <w:vAlign w:val="center"/>
          </w:tcPr>
          <w:p w14:paraId="35D38DB5"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0FF02C14" w14:textId="73749E32"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alizar documentación de los procesos de implementación</w:t>
            </w:r>
          </w:p>
        </w:tc>
      </w:tr>
      <w:tr w:rsidR="00DD5317" w:rsidRPr="00CA3DA5" w14:paraId="73568F91" w14:textId="77777777" w:rsidTr="004D4A20">
        <w:trPr>
          <w:trHeight w:val="325"/>
        </w:trPr>
        <w:tc>
          <w:tcPr>
            <w:tcW w:w="2518" w:type="dxa"/>
            <w:vAlign w:val="center"/>
          </w:tcPr>
          <w:p w14:paraId="4B83B718"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1713F2CE" w14:textId="1E64CE3E"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portar mensualmente avances del proyecto</w:t>
            </w:r>
          </w:p>
        </w:tc>
      </w:tr>
      <w:tr w:rsidR="00DD5317" w:rsidRPr="00CA3DA5" w14:paraId="0DA858C7" w14:textId="77777777" w:rsidTr="004D4A20">
        <w:trPr>
          <w:trHeight w:val="325"/>
        </w:trPr>
        <w:tc>
          <w:tcPr>
            <w:tcW w:w="2518" w:type="dxa"/>
            <w:vAlign w:val="center"/>
          </w:tcPr>
          <w:p w14:paraId="7E19FB90" w14:textId="77777777" w:rsidR="00DD5317" w:rsidRPr="00CA3DA5" w:rsidRDefault="00DD5317" w:rsidP="00DD5317">
            <w:pPr>
              <w:rPr>
                <w:rFonts w:asciiTheme="minorHAnsi" w:hAnsiTheme="minorHAnsi" w:cstheme="minorHAnsi"/>
                <w:b/>
                <w:sz w:val="22"/>
                <w:szCs w:val="22"/>
              </w:rPr>
            </w:pPr>
          </w:p>
        </w:tc>
        <w:tc>
          <w:tcPr>
            <w:tcW w:w="8253" w:type="dxa"/>
            <w:gridSpan w:val="10"/>
            <w:vAlign w:val="center"/>
          </w:tcPr>
          <w:p w14:paraId="45D4BECB" w14:textId="67658D2D" w:rsidR="00DD5317" w:rsidRPr="001A0CE7" w:rsidRDefault="00DD5317" w:rsidP="00DD5317">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Apoyar la construcción de tableros de visualización para desarrollar el objetivo 3 y 6 del proyecto P9 de ENERGETICA2030</w:t>
            </w:r>
          </w:p>
        </w:tc>
      </w:tr>
      <w:tr w:rsidR="00DD5317" w:rsidRPr="00CA3DA5" w14:paraId="1DAED12D" w14:textId="77777777" w:rsidTr="004D4A20">
        <w:trPr>
          <w:trHeight w:val="325"/>
        </w:trPr>
        <w:tc>
          <w:tcPr>
            <w:tcW w:w="2518" w:type="dxa"/>
            <w:vAlign w:val="center"/>
          </w:tcPr>
          <w:p w14:paraId="0A9E6D05" w14:textId="481DD8DB"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vAlign w:val="center"/>
          </w:tcPr>
          <w:p w14:paraId="7AC2C93B" w14:textId="4E3C8569" w:rsidR="00DD5317" w:rsidRPr="001A0CE7" w:rsidRDefault="00DD5317" w:rsidP="00DD5317">
            <w:pPr>
              <w:jc w:val="both"/>
              <w:rPr>
                <w:rFonts w:asciiTheme="minorHAnsi" w:hAnsiTheme="minorHAnsi" w:cstheme="minorHAnsi"/>
                <w:color w:val="808080" w:themeColor="background1" w:themeShade="80"/>
                <w:sz w:val="22"/>
                <w:szCs w:val="22"/>
              </w:rPr>
            </w:pPr>
            <w:r w:rsidRPr="001A0CE7">
              <w:rPr>
                <w:rFonts w:asciiTheme="minorHAnsi" w:hAnsiTheme="minorHAnsi" w:cstheme="minorHAnsi"/>
                <w:sz w:val="22"/>
                <w:szCs w:val="22"/>
              </w:rPr>
              <w:t xml:space="preserve">20 horas / semana. </w:t>
            </w:r>
          </w:p>
        </w:tc>
      </w:tr>
      <w:tr w:rsidR="00DD5317" w:rsidRPr="00CA3DA5" w14:paraId="000D2530" w14:textId="77777777" w:rsidTr="004D4A20">
        <w:trPr>
          <w:trHeight w:val="325"/>
        </w:trPr>
        <w:tc>
          <w:tcPr>
            <w:tcW w:w="2518" w:type="dxa"/>
            <w:vAlign w:val="center"/>
          </w:tcPr>
          <w:p w14:paraId="21919654" w14:textId="4488D522"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50655F67" w:rsidR="00DD5317" w:rsidRPr="001A0CE7" w:rsidRDefault="00DD5317" w:rsidP="00DD5317">
            <w:pPr>
              <w:jc w:val="both"/>
              <w:rPr>
                <w:rFonts w:asciiTheme="minorHAnsi" w:hAnsiTheme="minorHAnsi" w:cstheme="minorHAnsi"/>
                <w:color w:val="FF0000"/>
                <w:sz w:val="22"/>
                <w:szCs w:val="22"/>
              </w:rPr>
            </w:pPr>
            <w:r>
              <w:rPr>
                <w:rFonts w:asciiTheme="minorHAnsi" w:hAnsiTheme="minorHAnsi" w:cstheme="minorHAnsi"/>
                <w:sz w:val="22"/>
                <w:szCs w:val="22"/>
              </w:rPr>
              <w:t>$1.000.000</w:t>
            </w:r>
            <w:r w:rsidRPr="001A0CE7">
              <w:rPr>
                <w:rFonts w:asciiTheme="minorHAnsi" w:hAnsiTheme="minorHAnsi" w:cstheme="minorHAnsi"/>
                <w:sz w:val="22"/>
                <w:szCs w:val="22"/>
              </w:rPr>
              <w:t xml:space="preserve"> / mes.  </w:t>
            </w:r>
          </w:p>
        </w:tc>
      </w:tr>
      <w:tr w:rsidR="00DD5317" w:rsidRPr="00CA3DA5" w14:paraId="683F3285" w14:textId="77777777" w:rsidTr="004D4A20">
        <w:trPr>
          <w:trHeight w:val="325"/>
        </w:trPr>
        <w:tc>
          <w:tcPr>
            <w:tcW w:w="2518" w:type="dxa"/>
            <w:vAlign w:val="center"/>
          </w:tcPr>
          <w:p w14:paraId="41126A98" w14:textId="6740469B"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3FEC0414" w:rsidR="00DD5317" w:rsidRPr="001A0CE7" w:rsidRDefault="00FE57B0" w:rsidP="00DD5317">
            <w:pPr>
              <w:rPr>
                <w:rFonts w:asciiTheme="minorHAnsi" w:hAnsiTheme="minorHAnsi" w:cstheme="minorHAnsi"/>
                <w:bCs/>
                <w:sz w:val="22"/>
                <w:szCs w:val="22"/>
              </w:rPr>
            </w:pPr>
            <w:r>
              <w:rPr>
                <w:rFonts w:asciiTheme="minorHAnsi" w:hAnsiTheme="minorHAnsi" w:cstheme="minorHAnsi"/>
                <w:bCs/>
                <w:sz w:val="22"/>
                <w:szCs w:val="22"/>
              </w:rPr>
              <w:t>3</w:t>
            </w:r>
            <w:r w:rsidR="00DD5317" w:rsidRPr="001A0CE7">
              <w:rPr>
                <w:rFonts w:asciiTheme="minorHAnsi" w:hAnsiTheme="minorHAnsi" w:cstheme="minorHAnsi"/>
                <w:bCs/>
                <w:sz w:val="22"/>
                <w:szCs w:val="22"/>
              </w:rPr>
              <w:t xml:space="preserve">  meses.</w:t>
            </w:r>
          </w:p>
        </w:tc>
      </w:tr>
      <w:tr w:rsidR="00DD5317" w:rsidRPr="00CA3DA5" w14:paraId="77B9E0A3" w14:textId="77777777" w:rsidTr="004D4A20">
        <w:trPr>
          <w:trHeight w:val="325"/>
        </w:trPr>
        <w:tc>
          <w:tcPr>
            <w:tcW w:w="2518" w:type="dxa"/>
            <w:vAlign w:val="center"/>
          </w:tcPr>
          <w:p w14:paraId="244D6D88" w14:textId="3DB0FF3E"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DD5317" w:rsidRPr="0054711D" w:rsidRDefault="00DD5317" w:rsidP="00DD5317">
            <w:pPr>
              <w:jc w:val="both"/>
              <w:rPr>
                <w:rFonts w:asciiTheme="minorHAnsi" w:hAnsiTheme="minorHAnsi" w:cstheme="minorHAnsi"/>
                <w:sz w:val="22"/>
                <w:szCs w:val="22"/>
              </w:rPr>
            </w:pPr>
            <w:r w:rsidRPr="00636DF6">
              <w:rPr>
                <w:rFonts w:asciiTheme="minorHAnsi" w:hAnsiTheme="minorHAnsi" w:cstheme="minorHAnsi"/>
                <w:sz w:val="22"/>
                <w:szCs w:val="22"/>
              </w:rPr>
              <w:t>Enviar los documentos requeridos al correo elec</w:t>
            </w:r>
            <w:r>
              <w:rPr>
                <w:rFonts w:asciiTheme="minorHAnsi" w:hAnsiTheme="minorHAnsi" w:cstheme="minorHAnsi"/>
                <w:sz w:val="22"/>
                <w:szCs w:val="22"/>
              </w:rPr>
              <w:t>trónico: ccienti_med@unal.edu.co</w:t>
            </w:r>
          </w:p>
        </w:tc>
      </w:tr>
      <w:tr w:rsidR="00DD5317" w:rsidRPr="00CA3DA5" w14:paraId="2591EF59" w14:textId="77777777" w:rsidTr="004D4A20">
        <w:trPr>
          <w:trHeight w:val="325"/>
        </w:trPr>
        <w:tc>
          <w:tcPr>
            <w:tcW w:w="2518" w:type="dxa"/>
            <w:vAlign w:val="center"/>
          </w:tcPr>
          <w:p w14:paraId="69EA0827" w14:textId="130702F0"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8253" w:type="dxa"/>
            <w:gridSpan w:val="10"/>
            <w:vAlign w:val="center"/>
          </w:tcPr>
          <w:p w14:paraId="5247BFB2" w14:textId="06DFCC6C" w:rsidR="00DD5317" w:rsidRPr="0054711D" w:rsidRDefault="00FE57B0" w:rsidP="00FE57B0">
            <w:pPr>
              <w:widowControl/>
              <w:autoSpaceDE/>
              <w:autoSpaceDN/>
              <w:rPr>
                <w:rFonts w:asciiTheme="minorHAnsi" w:hAnsiTheme="minorHAnsi" w:cstheme="minorHAnsi"/>
                <w:color w:val="808080" w:themeColor="background1" w:themeShade="80"/>
                <w:sz w:val="22"/>
                <w:szCs w:val="22"/>
              </w:rPr>
            </w:pPr>
            <w:r w:rsidRPr="00FE57B0">
              <w:rPr>
                <w:rFonts w:asciiTheme="minorHAnsi" w:hAnsiTheme="minorHAnsi" w:cstheme="minorHAnsi"/>
                <w:sz w:val="22"/>
                <w:szCs w:val="22"/>
              </w:rPr>
              <w:t>15</w:t>
            </w:r>
            <w:r w:rsidR="00DD5317" w:rsidRPr="00FE57B0">
              <w:rPr>
                <w:rFonts w:asciiTheme="minorHAnsi" w:hAnsiTheme="minorHAnsi" w:cstheme="minorHAnsi"/>
                <w:sz w:val="22"/>
                <w:szCs w:val="22"/>
              </w:rPr>
              <w:t xml:space="preserve"> de </w:t>
            </w:r>
            <w:r w:rsidRPr="00FE57B0">
              <w:rPr>
                <w:rFonts w:asciiTheme="minorHAnsi" w:hAnsiTheme="minorHAnsi" w:cstheme="minorHAnsi"/>
                <w:sz w:val="22"/>
                <w:szCs w:val="22"/>
              </w:rPr>
              <w:t>febrero de 2022</w:t>
            </w:r>
          </w:p>
        </w:tc>
      </w:tr>
      <w:tr w:rsidR="00DD5317" w:rsidRPr="00CA3DA5" w14:paraId="650F6FD9" w14:textId="77777777" w:rsidTr="004D4A20">
        <w:trPr>
          <w:trHeight w:val="325"/>
        </w:trPr>
        <w:tc>
          <w:tcPr>
            <w:tcW w:w="2518" w:type="dxa"/>
            <w:vAlign w:val="center"/>
          </w:tcPr>
          <w:p w14:paraId="5F77C029" w14:textId="04C484DF" w:rsidR="00DD5317" w:rsidRPr="00CA3DA5" w:rsidRDefault="00DD5317" w:rsidP="00DD5317">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DD5317" w:rsidRPr="006746B0" w:rsidRDefault="00DD5317" w:rsidP="00DD5317">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DD5317" w:rsidRPr="006746B0" w:rsidRDefault="00DD5317" w:rsidP="00DD5317">
            <w:pPr>
              <w:widowControl/>
              <w:autoSpaceDE/>
              <w:autoSpaceDN/>
              <w:rPr>
                <w:rFonts w:asciiTheme="minorHAnsi" w:hAnsiTheme="minorHAnsi" w:cstheme="minorHAnsi"/>
                <w:sz w:val="22"/>
                <w:szCs w:val="22"/>
              </w:rPr>
            </w:pPr>
          </w:p>
          <w:p w14:paraId="2E1DAF55" w14:textId="0CA32EB4" w:rsidR="00DD5317" w:rsidRPr="006746B0" w:rsidRDefault="00DD5317" w:rsidP="00DD5317">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DD5317" w:rsidRPr="006746B0" w:rsidRDefault="00DD5317" w:rsidP="00DD5317">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DD5317" w:rsidRPr="006746B0" w:rsidRDefault="00DD5317" w:rsidP="00DD5317">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77777777" w:rsidR="00DD5317" w:rsidRPr="006746B0" w:rsidRDefault="00DD5317" w:rsidP="00DD5317">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p>
          <w:p w14:paraId="1FCCD9BB" w14:textId="49CE245C" w:rsidR="00DD5317" w:rsidRPr="006746B0" w:rsidRDefault="00DD5317" w:rsidP="00DD5317">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DD5317" w:rsidRPr="00C06FF1" w:rsidRDefault="00DD5317" w:rsidP="00DD5317">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79FF84B3" w14:textId="14DFA892" w:rsidR="00DD5317" w:rsidRPr="0039743E" w:rsidRDefault="00DD5317" w:rsidP="00DD5317">
            <w:pPr>
              <w:pStyle w:val="Prrafodelista"/>
              <w:rPr>
                <w:rFonts w:asciiTheme="minorHAnsi" w:hAnsiTheme="minorHAnsi" w:cstheme="minorHAnsi"/>
                <w:color w:val="808080" w:themeColor="background1" w:themeShade="80"/>
                <w:sz w:val="22"/>
                <w:szCs w:val="22"/>
                <w:highlight w:val="yellow"/>
              </w:rPr>
            </w:pPr>
          </w:p>
          <w:p w14:paraId="1013DCEF" w14:textId="1F016837" w:rsidR="00DD5317" w:rsidRPr="0039743E" w:rsidRDefault="00DD5317" w:rsidP="00DD5317">
            <w:pPr>
              <w:pStyle w:val="Prrafodelista"/>
              <w:rPr>
                <w:rFonts w:asciiTheme="minorHAnsi" w:hAnsiTheme="minorHAnsi" w:cstheme="minorHAnsi"/>
                <w:color w:val="808080" w:themeColor="background1" w:themeShade="80"/>
                <w:sz w:val="22"/>
                <w:szCs w:val="22"/>
                <w:highlight w:val="yellow"/>
              </w:rPr>
            </w:pPr>
          </w:p>
        </w:tc>
      </w:tr>
      <w:tr w:rsidR="00DD5317" w:rsidRPr="00CA3DA5" w14:paraId="710FF897" w14:textId="77777777" w:rsidTr="004D4A20">
        <w:trPr>
          <w:trHeight w:val="325"/>
        </w:trPr>
        <w:tc>
          <w:tcPr>
            <w:tcW w:w="2518" w:type="dxa"/>
            <w:vAlign w:val="center"/>
          </w:tcPr>
          <w:p w14:paraId="75876743" w14:textId="40B1DC2F" w:rsidR="00DD5317" w:rsidRPr="00CA3DA5" w:rsidRDefault="00DD5317" w:rsidP="00DD5317">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DD5317" w:rsidRPr="00CA3DA5" w:rsidRDefault="00DD5317" w:rsidP="00DD5317">
            <w:pPr>
              <w:rPr>
                <w:rFonts w:asciiTheme="minorHAnsi" w:hAnsiTheme="minorHAnsi" w:cstheme="minorHAnsi"/>
                <w:b/>
                <w:color w:val="808080" w:themeColor="background1" w:themeShade="80"/>
                <w:sz w:val="22"/>
                <w:szCs w:val="22"/>
              </w:rPr>
            </w:pPr>
            <w:r w:rsidRPr="00636DF6">
              <w:rPr>
                <w:rFonts w:asciiTheme="minorHAnsi" w:hAnsiTheme="minorHAnsi" w:cstheme="minorHAnsi"/>
                <w:b/>
                <w:color w:val="808080" w:themeColor="background1" w:themeShade="80"/>
                <w:sz w:val="22"/>
                <w:szCs w:val="22"/>
              </w:rPr>
              <w:t>-</w:t>
            </w:r>
            <w:r w:rsidRPr="00636DF6">
              <w:rPr>
                <w:rFonts w:asciiTheme="minorHAnsi" w:hAnsiTheme="minorHAnsi" w:cstheme="minorHAnsi"/>
                <w:b/>
                <w:color w:val="808080" w:themeColor="background1" w:themeShade="80"/>
                <w:sz w:val="22"/>
                <w:szCs w:val="22"/>
              </w:rPr>
              <w:tab/>
            </w:r>
            <w:r>
              <w:rPr>
                <w:rFonts w:asciiTheme="minorHAnsi" w:hAnsiTheme="minorHAnsi" w:cstheme="minorHAnsi"/>
                <w:sz w:val="22"/>
                <w:szCs w:val="22"/>
              </w:rPr>
              <w:t>N/A</w:t>
            </w:r>
          </w:p>
        </w:tc>
      </w:tr>
      <w:tr w:rsidR="00DD5317" w:rsidRPr="00CA3DA5" w14:paraId="0D543D82" w14:textId="77777777" w:rsidTr="004D4A20">
        <w:trPr>
          <w:trHeight w:val="325"/>
        </w:trPr>
        <w:tc>
          <w:tcPr>
            <w:tcW w:w="2518" w:type="dxa"/>
            <w:vAlign w:val="center"/>
          </w:tcPr>
          <w:p w14:paraId="4995F7AF" w14:textId="4802DB58" w:rsidR="00DD5317" w:rsidRPr="00CA3DA5" w:rsidRDefault="00DD5317" w:rsidP="00DD5317">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6E0331D2" w14:textId="5C0EBC06" w:rsidR="00DD5317" w:rsidRPr="0065758C" w:rsidRDefault="00DD5317" w:rsidP="00DD5317">
            <w:pPr>
              <w:widowControl/>
              <w:autoSpaceDE/>
              <w:autoSpaceDN/>
              <w:rPr>
                <w:rFonts w:asciiTheme="minorHAnsi" w:hAnsiTheme="minorHAnsi" w:cstheme="minorHAnsi"/>
                <w:sz w:val="22"/>
                <w:szCs w:val="22"/>
              </w:rPr>
            </w:pPr>
            <w:r>
              <w:rPr>
                <w:rFonts w:asciiTheme="minorHAnsi" w:hAnsiTheme="minorHAnsi" w:cstheme="minorHAnsi"/>
                <w:sz w:val="22"/>
                <w:szCs w:val="22"/>
              </w:rPr>
              <w:t>1</w:t>
            </w:r>
            <w:r w:rsidRPr="0065758C">
              <w:rPr>
                <w:rFonts w:asciiTheme="minorHAnsi" w:hAnsiTheme="minorHAnsi" w:cstheme="minorHAnsi"/>
                <w:sz w:val="22"/>
                <w:szCs w:val="22"/>
              </w:rPr>
              <w:t xml:space="preserve">. </w:t>
            </w:r>
            <w:r>
              <w:rPr>
                <w:rFonts w:asciiTheme="minorHAnsi" w:hAnsiTheme="minorHAnsi" w:cstheme="minorHAnsi"/>
                <w:sz w:val="22"/>
                <w:szCs w:val="22"/>
              </w:rPr>
              <w:t>Entrevista</w:t>
            </w:r>
            <w:r w:rsidRPr="0065758C">
              <w:rPr>
                <w:rFonts w:asciiTheme="minorHAnsi" w:hAnsiTheme="minorHAnsi" w:cstheme="minorHAnsi"/>
                <w:sz w:val="22"/>
                <w:szCs w:val="22"/>
              </w:rPr>
              <w:t>. (</w:t>
            </w:r>
            <w:r>
              <w:rPr>
                <w:rFonts w:asciiTheme="minorHAnsi" w:hAnsiTheme="minorHAnsi" w:cstheme="minorHAnsi"/>
                <w:sz w:val="22"/>
                <w:szCs w:val="22"/>
              </w:rPr>
              <w:t>3</w:t>
            </w:r>
            <w:r w:rsidRPr="0065758C">
              <w:rPr>
                <w:rFonts w:asciiTheme="minorHAnsi" w:hAnsiTheme="minorHAnsi" w:cstheme="minorHAnsi"/>
                <w:sz w:val="22"/>
                <w:szCs w:val="22"/>
              </w:rPr>
              <w:t>0%)</w:t>
            </w:r>
          </w:p>
          <w:p w14:paraId="77523D6B" w14:textId="34526F22" w:rsidR="00DD5317" w:rsidRDefault="00DD5317" w:rsidP="00DD5317">
            <w:pPr>
              <w:widowControl/>
              <w:autoSpaceDE/>
              <w:autoSpaceDN/>
              <w:rPr>
                <w:rFonts w:asciiTheme="minorHAnsi" w:hAnsiTheme="minorHAnsi" w:cstheme="minorHAnsi"/>
                <w:sz w:val="22"/>
                <w:szCs w:val="22"/>
              </w:rPr>
            </w:pPr>
            <w:r>
              <w:rPr>
                <w:rFonts w:asciiTheme="minorHAnsi" w:hAnsiTheme="minorHAnsi" w:cstheme="minorHAnsi"/>
                <w:sz w:val="22"/>
                <w:szCs w:val="22"/>
              </w:rPr>
              <w:t xml:space="preserve">3. </w:t>
            </w:r>
            <w:r w:rsidRPr="0065758C">
              <w:rPr>
                <w:rFonts w:asciiTheme="minorHAnsi" w:hAnsiTheme="minorHAnsi" w:cstheme="minorHAnsi"/>
                <w:sz w:val="22"/>
                <w:szCs w:val="22"/>
              </w:rPr>
              <w:t>P.A.P.A</w:t>
            </w:r>
            <w:r>
              <w:rPr>
                <w:rFonts w:asciiTheme="minorHAnsi" w:hAnsiTheme="minorHAnsi" w:cstheme="minorHAnsi"/>
                <w:sz w:val="22"/>
                <w:szCs w:val="22"/>
              </w:rPr>
              <w:t xml:space="preserve"> (70%)</w:t>
            </w:r>
          </w:p>
          <w:p w14:paraId="1898E490" w14:textId="77777777" w:rsidR="00DD5317" w:rsidRPr="0065758C" w:rsidRDefault="00DD5317" w:rsidP="00DD5317">
            <w:pPr>
              <w:widowControl/>
              <w:autoSpaceDE/>
              <w:autoSpaceDN/>
              <w:rPr>
                <w:rFonts w:asciiTheme="minorHAnsi" w:hAnsiTheme="minorHAnsi" w:cstheme="minorHAnsi"/>
                <w:sz w:val="22"/>
                <w:szCs w:val="22"/>
              </w:rPr>
            </w:pPr>
          </w:p>
          <w:p w14:paraId="194BD5C2" w14:textId="4FC848D2" w:rsidR="00DD5317" w:rsidRPr="00CA3DA5" w:rsidRDefault="00DD5317" w:rsidP="00DD5317">
            <w:pPr>
              <w:widowControl/>
              <w:autoSpaceDE/>
              <w:autoSpaceDN/>
              <w:jc w:val="both"/>
              <w:rPr>
                <w:rFonts w:asciiTheme="minorHAnsi" w:hAnsiTheme="minorHAnsi" w:cstheme="minorHAnsi"/>
                <w:color w:val="FF0000"/>
                <w:sz w:val="22"/>
                <w:szCs w:val="22"/>
              </w:rPr>
            </w:pPr>
            <w:r w:rsidRPr="0065758C">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DD5317" w:rsidRPr="00CA3DA5" w14:paraId="6095C756" w14:textId="77777777" w:rsidTr="004D4A20">
        <w:trPr>
          <w:trHeight w:val="325"/>
        </w:trPr>
        <w:tc>
          <w:tcPr>
            <w:tcW w:w="2518" w:type="dxa"/>
            <w:vAlign w:val="center"/>
          </w:tcPr>
          <w:p w14:paraId="59420BDE" w14:textId="6D0D248D" w:rsidR="00DD5317" w:rsidRPr="00CA3DA5" w:rsidRDefault="00DD5317" w:rsidP="00DD5317">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F05F671" w:rsidR="00DD5317" w:rsidRPr="00CA3DA5" w:rsidRDefault="00DD5317" w:rsidP="00DD5317">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Ernesto Pérez González</w:t>
            </w:r>
            <w:r w:rsidRPr="00DA03CF">
              <w:rPr>
                <w:rFonts w:asciiTheme="minorHAnsi" w:hAnsiTheme="minorHAnsi" w:cstheme="minorHAnsi"/>
                <w:b/>
                <w:sz w:val="22"/>
                <w:szCs w:val="22"/>
              </w:rPr>
              <w:t>, Profesor Titular</w:t>
            </w:r>
            <w:r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6EFD6805" w14:textId="77777777" w:rsidR="00FE57B0" w:rsidRDefault="00FE57B0" w:rsidP="00AC0130">
      <w:pPr>
        <w:jc w:val="center"/>
        <w:rPr>
          <w:rFonts w:ascii="Ancizar Sans" w:hAnsi="Ancizar Sans"/>
          <w:color w:val="7F7F7F" w:themeColor="text1" w:themeTint="80"/>
          <w:sz w:val="20"/>
          <w:szCs w:val="20"/>
        </w:rPr>
      </w:pPr>
    </w:p>
    <w:p w14:paraId="367572B5" w14:textId="77777777" w:rsidR="00FE57B0" w:rsidRDefault="00FE57B0" w:rsidP="00AC0130">
      <w:pPr>
        <w:jc w:val="center"/>
        <w:rPr>
          <w:rFonts w:ascii="Ancizar Sans" w:hAnsi="Ancizar Sans"/>
          <w:color w:val="7F7F7F" w:themeColor="text1" w:themeTint="80"/>
          <w:sz w:val="20"/>
          <w:szCs w:val="20"/>
        </w:rPr>
      </w:pPr>
    </w:p>
    <w:p w14:paraId="13B2864A" w14:textId="77777777" w:rsidR="00FE57B0" w:rsidRDefault="00FE57B0" w:rsidP="00AC0130">
      <w:pPr>
        <w:jc w:val="center"/>
        <w:rPr>
          <w:rFonts w:ascii="Ancizar Sans" w:hAnsi="Ancizar Sans"/>
          <w:color w:val="7F7F7F" w:themeColor="text1" w:themeTint="80"/>
          <w:sz w:val="20"/>
          <w:szCs w:val="20"/>
        </w:rPr>
      </w:pPr>
    </w:p>
    <w:p w14:paraId="756D1684" w14:textId="77777777" w:rsidR="00FE57B0" w:rsidRDefault="00FE57B0" w:rsidP="00FE57B0">
      <w:pPr>
        <w:jc w:val="center"/>
        <w:rPr>
          <w:rFonts w:asciiTheme="minorHAnsi" w:hAnsiTheme="minorHAnsi" w:cstheme="minorHAnsi"/>
        </w:rPr>
      </w:pPr>
      <w:r>
        <w:rPr>
          <w:rFonts w:asciiTheme="minorHAnsi" w:hAnsiTheme="minorHAnsi" w:cstheme="minorHAnsi"/>
        </w:rPr>
        <w:lastRenderedPageBreak/>
        <w:t>SOLICITUD PARA PARTICIPAR EN EL PROCESO DE SELECCIÓN DE ESTUDIANTE AUXILIAR PARA DEPENDENCIAS ADMINISTRATIVAS</w:t>
      </w:r>
    </w:p>
    <w:p w14:paraId="7505C747" w14:textId="77777777" w:rsidR="00FE57B0" w:rsidRDefault="00FE57B0" w:rsidP="00FE57B0">
      <w:pPr>
        <w:jc w:val="both"/>
        <w:rPr>
          <w:rFonts w:asciiTheme="minorHAnsi" w:hAnsiTheme="minorHAnsi" w:cstheme="minorHAnsi"/>
        </w:rPr>
      </w:pPr>
    </w:p>
    <w:p w14:paraId="79BADC69" w14:textId="77777777" w:rsidR="00FE57B0" w:rsidRDefault="00FE57B0" w:rsidP="00FE57B0">
      <w:pPr>
        <w:jc w:val="both"/>
        <w:rPr>
          <w:rFonts w:asciiTheme="minorHAnsi" w:hAnsiTheme="minorHAnsi" w:cstheme="minorHAnsi"/>
        </w:rPr>
      </w:pPr>
      <w:r>
        <w:rPr>
          <w:rFonts w:asciiTheme="minorHAnsi" w:hAnsiTheme="minorHAnsi" w:cstheme="minorHAnsi"/>
        </w:rPr>
        <w:t>Para participar en esta convocatoria certifico que actualmente y a la fecha no soy Monitor ni Becario de la Universidad Nacional de Colombia</w:t>
      </w:r>
    </w:p>
    <w:p w14:paraId="10A69E76" w14:textId="77777777" w:rsidR="00FE57B0" w:rsidRDefault="00FE57B0" w:rsidP="00FE57B0">
      <w:pPr>
        <w:jc w:val="both"/>
        <w:rPr>
          <w:rFonts w:asciiTheme="minorHAnsi" w:hAnsiTheme="minorHAnsi" w:cstheme="minorHAnsi"/>
        </w:rPr>
      </w:pPr>
    </w:p>
    <w:p w14:paraId="6319C126"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Estoy interesado en participar en la convocatoria para la Dependencia o Proyecto: ______________</w:t>
      </w:r>
    </w:p>
    <w:p w14:paraId="6E13B60E"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w:t>
      </w:r>
    </w:p>
    <w:p w14:paraId="053C1C78" w14:textId="77777777" w:rsidR="00FE57B0" w:rsidRDefault="00FE57B0" w:rsidP="00FE57B0">
      <w:pPr>
        <w:jc w:val="both"/>
        <w:rPr>
          <w:rFonts w:asciiTheme="minorHAnsi" w:hAnsiTheme="minorHAnsi" w:cstheme="minorHAnsi"/>
          <w:lang w:eastAsia="es-CO"/>
        </w:rPr>
      </w:pPr>
    </w:p>
    <w:p w14:paraId="6E1CD1ED"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Código convocatorio: ______________</w:t>
      </w:r>
    </w:p>
    <w:p w14:paraId="62AE62FD" w14:textId="77777777" w:rsidR="00FE57B0" w:rsidRDefault="00FE57B0" w:rsidP="00FE57B0">
      <w:pPr>
        <w:jc w:val="both"/>
        <w:rPr>
          <w:rFonts w:asciiTheme="minorHAnsi" w:hAnsiTheme="minorHAnsi" w:cstheme="minorHAnsi"/>
          <w:lang w:eastAsia="es-CO"/>
        </w:rPr>
      </w:pPr>
    </w:p>
    <w:p w14:paraId="57186158"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Nombres y apellidos: _______________________________________________________________</w:t>
      </w:r>
    </w:p>
    <w:p w14:paraId="5D5B5A36" w14:textId="77777777" w:rsidR="00FE57B0" w:rsidRDefault="00FE57B0" w:rsidP="00FE57B0">
      <w:pPr>
        <w:jc w:val="both"/>
        <w:rPr>
          <w:rFonts w:asciiTheme="minorHAnsi" w:hAnsiTheme="minorHAnsi" w:cstheme="minorHAnsi"/>
          <w:lang w:eastAsia="es-CO"/>
        </w:rPr>
      </w:pPr>
    </w:p>
    <w:p w14:paraId="14A0C361" w14:textId="77777777" w:rsidR="00FE57B0" w:rsidRDefault="00FE57B0" w:rsidP="00FE57B0">
      <w:pPr>
        <w:jc w:val="both"/>
        <w:rPr>
          <w:rFonts w:asciiTheme="minorHAnsi" w:hAnsiTheme="minorHAnsi" w:cstheme="minorHAnsi"/>
        </w:rPr>
      </w:pPr>
      <w:r>
        <w:rPr>
          <w:rFonts w:asciiTheme="minorHAnsi" w:hAnsiTheme="minorHAnsi" w:cstheme="minorHAnsi"/>
        </w:rPr>
        <w:t>Cédula: ______________________________</w:t>
      </w:r>
    </w:p>
    <w:p w14:paraId="76741A14" w14:textId="77777777" w:rsidR="00FE57B0" w:rsidRDefault="00FE57B0" w:rsidP="00FE57B0">
      <w:pPr>
        <w:jc w:val="both"/>
        <w:rPr>
          <w:rFonts w:asciiTheme="minorHAnsi" w:hAnsiTheme="minorHAnsi" w:cstheme="minorHAnsi"/>
        </w:rPr>
      </w:pPr>
    </w:p>
    <w:p w14:paraId="5F197A28"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Teléfono: _____________________________</w:t>
      </w:r>
    </w:p>
    <w:p w14:paraId="6F704B56"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Correo electrónico institucional: ______________________________________________________</w:t>
      </w:r>
    </w:p>
    <w:p w14:paraId="42071748" w14:textId="77777777" w:rsidR="00FE57B0" w:rsidRDefault="00FE57B0" w:rsidP="00FE57B0">
      <w:pPr>
        <w:jc w:val="both"/>
        <w:rPr>
          <w:rFonts w:asciiTheme="minorHAnsi" w:hAnsiTheme="minorHAnsi" w:cstheme="minorHAnsi"/>
          <w:lang w:eastAsia="es-CO"/>
        </w:rPr>
      </w:pPr>
    </w:p>
    <w:p w14:paraId="2514F482"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Soy Estudiante de la Carrera: _________________________________________________________</w:t>
      </w:r>
    </w:p>
    <w:p w14:paraId="2FF4E06A" w14:textId="77777777" w:rsidR="00FE57B0" w:rsidRDefault="00FE57B0" w:rsidP="00FE57B0">
      <w:pPr>
        <w:jc w:val="both"/>
        <w:rPr>
          <w:rFonts w:asciiTheme="minorHAnsi" w:hAnsiTheme="minorHAnsi" w:cstheme="minorHAnsi"/>
          <w:lang w:eastAsia="es-CO"/>
        </w:rPr>
      </w:pPr>
    </w:p>
    <w:p w14:paraId="60521D65"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Facultad: _________________________</w:t>
      </w:r>
      <w:r>
        <w:rPr>
          <w:rFonts w:asciiTheme="minorHAnsi" w:hAnsiTheme="minorHAnsi" w:cstheme="minorHAnsi"/>
          <w:lang w:eastAsia="es-CO"/>
        </w:rPr>
        <w:tab/>
      </w:r>
      <w:r>
        <w:rPr>
          <w:rFonts w:asciiTheme="minorHAnsi" w:hAnsiTheme="minorHAnsi" w:cstheme="minorHAnsi"/>
          <w:lang w:eastAsia="es-CO"/>
        </w:rPr>
        <w:tab/>
        <w:t>Sede: ____________________________</w:t>
      </w:r>
    </w:p>
    <w:p w14:paraId="493E9231" w14:textId="77777777" w:rsidR="00FE57B0" w:rsidRDefault="00FE57B0" w:rsidP="00FE57B0">
      <w:pPr>
        <w:jc w:val="both"/>
        <w:rPr>
          <w:rFonts w:asciiTheme="minorHAnsi" w:hAnsiTheme="minorHAnsi" w:cstheme="minorHAnsi"/>
          <w:lang w:eastAsia="es-CO"/>
        </w:rPr>
      </w:pPr>
    </w:p>
    <w:p w14:paraId="007B4E3A"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Actualmente curso el ________semestre</w:t>
      </w:r>
      <w:r>
        <w:rPr>
          <w:rFonts w:asciiTheme="minorHAnsi" w:hAnsiTheme="minorHAnsi" w:cstheme="minorHAnsi"/>
          <w:lang w:eastAsia="es-CO"/>
        </w:rPr>
        <w:tab/>
      </w:r>
      <w:r>
        <w:rPr>
          <w:rFonts w:asciiTheme="minorHAnsi" w:hAnsiTheme="minorHAnsi" w:cstheme="minorHAnsi"/>
          <w:lang w:eastAsia="es-CO"/>
        </w:rPr>
        <w:tab/>
        <w:t>PBM: ______________</w:t>
      </w:r>
    </w:p>
    <w:p w14:paraId="1574B42E" w14:textId="77777777" w:rsidR="00FE57B0" w:rsidRDefault="00FE57B0" w:rsidP="00FE57B0">
      <w:pPr>
        <w:jc w:val="both"/>
        <w:rPr>
          <w:rFonts w:asciiTheme="minorHAnsi" w:hAnsiTheme="minorHAnsi" w:cstheme="minorHAnsi"/>
          <w:lang w:eastAsia="es-CO"/>
        </w:rPr>
      </w:pPr>
    </w:p>
    <w:p w14:paraId="39310987"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Mi promedio académico es de: ______</w:t>
      </w:r>
      <w:r>
        <w:rPr>
          <w:rFonts w:asciiTheme="minorHAnsi" w:hAnsiTheme="minorHAnsi" w:cstheme="minorHAnsi"/>
          <w:lang w:eastAsia="es-CO"/>
        </w:rPr>
        <w:tab/>
      </w:r>
      <w:r>
        <w:rPr>
          <w:rFonts w:asciiTheme="minorHAnsi" w:hAnsiTheme="minorHAnsi" w:cstheme="minorHAnsi"/>
          <w:lang w:eastAsia="es-CO"/>
        </w:rPr>
        <w:tab/>
        <w:t>Pagué por concepto de matrícula: _____________</w:t>
      </w:r>
    </w:p>
    <w:p w14:paraId="29474398" w14:textId="77777777" w:rsidR="00FE57B0" w:rsidRDefault="00FE57B0" w:rsidP="00FE57B0">
      <w:pPr>
        <w:jc w:val="both"/>
        <w:rPr>
          <w:rFonts w:asciiTheme="minorHAnsi" w:hAnsiTheme="minorHAnsi" w:cstheme="minorHAnsi"/>
          <w:lang w:eastAsia="es-CO"/>
        </w:rPr>
      </w:pPr>
    </w:p>
    <w:p w14:paraId="2DF8DB36"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 xml:space="preserve">Cursé línea de profundización:  SI </w:t>
      </w:r>
      <w:proofErr w:type="gramStart"/>
      <w:r>
        <w:rPr>
          <w:rFonts w:asciiTheme="minorHAnsi" w:hAnsiTheme="minorHAnsi" w:cstheme="minorHAnsi"/>
          <w:lang w:eastAsia="es-CO"/>
        </w:rPr>
        <w:t xml:space="preserve">(  </w:t>
      </w:r>
      <w:proofErr w:type="gramEnd"/>
      <w:r>
        <w:rPr>
          <w:rFonts w:asciiTheme="minorHAnsi" w:hAnsiTheme="minorHAnsi" w:cstheme="minorHAnsi"/>
          <w:lang w:eastAsia="es-CO"/>
        </w:rPr>
        <w:t xml:space="preserve">  )      NO (      )        Cuál(es)?:_______________________________</w:t>
      </w:r>
    </w:p>
    <w:p w14:paraId="3EFE7AE9"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w:t>
      </w:r>
    </w:p>
    <w:p w14:paraId="43BE23BF" w14:textId="77777777" w:rsidR="00FE57B0" w:rsidRDefault="00FE57B0" w:rsidP="00FE57B0">
      <w:pPr>
        <w:jc w:val="both"/>
        <w:rPr>
          <w:rFonts w:asciiTheme="minorHAnsi" w:hAnsiTheme="minorHAnsi" w:cstheme="minorHAnsi"/>
          <w:lang w:eastAsia="es-CO"/>
        </w:rPr>
      </w:pPr>
    </w:p>
    <w:p w14:paraId="706E2DD3"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Carga Académica: (Asignaturas registradas): ____________________________________________</w:t>
      </w:r>
    </w:p>
    <w:p w14:paraId="4DE0F6E1" w14:textId="77777777" w:rsidR="00FE57B0" w:rsidRDefault="00FE57B0" w:rsidP="00FE57B0">
      <w:pPr>
        <w:jc w:val="both"/>
        <w:rPr>
          <w:rFonts w:asciiTheme="minorHAnsi" w:hAnsiTheme="minorHAnsi" w:cstheme="minorHAnsi"/>
          <w:lang w:eastAsia="es-CO"/>
        </w:rPr>
      </w:pPr>
    </w:p>
    <w:p w14:paraId="4A6C0010"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Disponibilidad Horaria (total horas): _______________</w:t>
      </w:r>
    </w:p>
    <w:p w14:paraId="2C4B35FD" w14:textId="77777777" w:rsidR="00FE57B0" w:rsidRDefault="00FE57B0" w:rsidP="00FE57B0">
      <w:pPr>
        <w:jc w:val="both"/>
        <w:rPr>
          <w:rFonts w:asciiTheme="minorHAnsi" w:hAnsiTheme="minorHAnsi" w:cstheme="minorHAnsi"/>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FE57B0" w14:paraId="745ACC06"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62EC05" w14:textId="77777777" w:rsidR="00FE57B0" w:rsidRDefault="00FE57B0"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Lunes</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057619" w14:textId="77777777" w:rsidR="00FE57B0" w:rsidRDefault="00FE57B0"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art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9087B5" w14:textId="77777777" w:rsidR="00FE57B0" w:rsidRDefault="00FE57B0"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iércol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B2F070" w14:textId="77777777" w:rsidR="00FE57B0" w:rsidRDefault="00FE57B0"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Juev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BECFAE" w14:textId="77777777" w:rsidR="00FE57B0" w:rsidRDefault="00FE57B0"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Viern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321BA1" w14:textId="77777777" w:rsidR="00FE57B0" w:rsidRDefault="00FE57B0"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Sábado</w:t>
            </w:r>
          </w:p>
        </w:tc>
      </w:tr>
      <w:tr w:rsidR="00FE57B0" w14:paraId="26847458"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51E888" w14:textId="77777777" w:rsidR="00FE57B0" w:rsidRDefault="00FE57B0"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2880B"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39D148"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1E9558"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5410CF"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15A5C0" w14:textId="77777777" w:rsidR="00FE57B0" w:rsidRDefault="00FE57B0" w:rsidP="00E11922">
            <w:pPr>
              <w:jc w:val="both"/>
              <w:rPr>
                <w:rFonts w:asciiTheme="minorHAnsi" w:eastAsia="Times New Roman" w:hAnsiTheme="minorHAnsi" w:cstheme="minorHAnsi"/>
                <w:lang w:eastAsia="es-CO"/>
              </w:rPr>
            </w:pPr>
          </w:p>
        </w:tc>
      </w:tr>
      <w:tr w:rsidR="00FE57B0" w14:paraId="5BD8FAC8"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701349" w14:textId="77777777" w:rsidR="00FE57B0" w:rsidRDefault="00FE57B0"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A09DA7"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CCEA1C"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3DF0DE"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4E2D11"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23DCC3" w14:textId="77777777" w:rsidR="00FE57B0" w:rsidRDefault="00FE57B0" w:rsidP="00E11922">
            <w:pPr>
              <w:jc w:val="both"/>
              <w:rPr>
                <w:rFonts w:asciiTheme="minorHAnsi" w:eastAsia="Times New Roman" w:hAnsiTheme="minorHAnsi" w:cstheme="minorHAnsi"/>
                <w:lang w:eastAsia="es-CO"/>
              </w:rPr>
            </w:pPr>
          </w:p>
        </w:tc>
      </w:tr>
      <w:tr w:rsidR="00FE57B0" w14:paraId="4F25A3AD"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19B19C" w14:textId="77777777" w:rsidR="00FE57B0" w:rsidRDefault="00FE57B0"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BF772E"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4BDA75"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087D91"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C5ECF4"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203F34" w14:textId="77777777" w:rsidR="00FE57B0" w:rsidRDefault="00FE57B0" w:rsidP="00E11922">
            <w:pPr>
              <w:jc w:val="both"/>
              <w:rPr>
                <w:rFonts w:asciiTheme="minorHAnsi" w:eastAsia="Times New Roman" w:hAnsiTheme="minorHAnsi" w:cstheme="minorHAnsi"/>
                <w:lang w:eastAsia="es-CO"/>
              </w:rPr>
            </w:pPr>
          </w:p>
        </w:tc>
      </w:tr>
      <w:tr w:rsidR="00FE57B0" w14:paraId="287FA7CE"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05125D" w14:textId="77777777" w:rsidR="00FE57B0" w:rsidRDefault="00FE57B0"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9E76EA"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44D609"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D3E7BE"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6E4102"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C0D386" w14:textId="77777777" w:rsidR="00FE57B0" w:rsidRDefault="00FE57B0" w:rsidP="00E11922">
            <w:pPr>
              <w:jc w:val="both"/>
              <w:rPr>
                <w:rFonts w:asciiTheme="minorHAnsi" w:eastAsia="Times New Roman" w:hAnsiTheme="minorHAnsi" w:cstheme="minorHAnsi"/>
                <w:lang w:eastAsia="es-CO"/>
              </w:rPr>
            </w:pPr>
          </w:p>
        </w:tc>
      </w:tr>
      <w:tr w:rsidR="00FE57B0" w14:paraId="1442B799"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55416F" w14:textId="77777777" w:rsidR="00FE57B0" w:rsidRDefault="00FE57B0"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BC10A0"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D680AC"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132951"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24D261" w14:textId="77777777" w:rsidR="00FE57B0" w:rsidRDefault="00FE57B0"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7B7CB" w14:textId="77777777" w:rsidR="00FE57B0" w:rsidRDefault="00FE57B0" w:rsidP="00E11922">
            <w:pPr>
              <w:jc w:val="both"/>
              <w:rPr>
                <w:rFonts w:asciiTheme="minorHAnsi" w:eastAsia="Times New Roman" w:hAnsiTheme="minorHAnsi" w:cstheme="minorHAnsi"/>
                <w:lang w:eastAsia="es-CO"/>
              </w:rPr>
            </w:pPr>
          </w:p>
        </w:tc>
      </w:tr>
    </w:tbl>
    <w:p w14:paraId="5E8A1BAE" w14:textId="77777777" w:rsidR="00FE57B0" w:rsidRDefault="00FE57B0" w:rsidP="00FE57B0">
      <w:pPr>
        <w:jc w:val="both"/>
        <w:rPr>
          <w:rFonts w:asciiTheme="minorHAnsi" w:hAnsiTheme="minorHAnsi" w:cstheme="minorHAnsi"/>
          <w:lang w:eastAsia="es-CO"/>
        </w:rPr>
      </w:pPr>
    </w:p>
    <w:p w14:paraId="7354DDC4" w14:textId="77777777" w:rsidR="00FE57B0" w:rsidRDefault="00FE57B0" w:rsidP="00FE57B0">
      <w:pPr>
        <w:jc w:val="both"/>
        <w:rPr>
          <w:rFonts w:asciiTheme="minorHAnsi" w:hAnsiTheme="minorHAnsi" w:cstheme="minorHAnsi"/>
          <w:lang w:eastAsia="es-CO"/>
        </w:rPr>
      </w:pPr>
    </w:p>
    <w:p w14:paraId="19CC9633" w14:textId="77777777" w:rsidR="00FE57B0" w:rsidRDefault="00FE57B0" w:rsidP="00FE57B0">
      <w:pPr>
        <w:jc w:val="both"/>
        <w:rPr>
          <w:rFonts w:asciiTheme="minorHAnsi" w:hAnsiTheme="minorHAnsi" w:cstheme="minorHAnsi"/>
          <w:lang w:eastAsia="es-CO"/>
        </w:rPr>
      </w:pPr>
    </w:p>
    <w:p w14:paraId="58AAEEE1"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Conocimientos en el área de sistemas (software, lenguajes, herramientas): ____________________</w:t>
      </w:r>
    </w:p>
    <w:p w14:paraId="309B0B1A"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05A45C" w14:textId="77777777" w:rsidR="00FE57B0" w:rsidRDefault="00FE57B0" w:rsidP="00FE57B0">
      <w:pPr>
        <w:jc w:val="both"/>
        <w:rPr>
          <w:rFonts w:asciiTheme="minorHAnsi" w:hAnsiTheme="minorHAnsi" w:cstheme="minorHAnsi"/>
          <w:lang w:eastAsia="es-CO"/>
        </w:rPr>
      </w:pPr>
    </w:p>
    <w:p w14:paraId="3E7F34F0" w14:textId="77777777" w:rsidR="00FE57B0" w:rsidRDefault="00FE57B0" w:rsidP="00FE57B0">
      <w:pPr>
        <w:jc w:val="both"/>
        <w:rPr>
          <w:rFonts w:asciiTheme="minorHAnsi" w:hAnsiTheme="minorHAnsi" w:cstheme="minorHAnsi"/>
          <w:lang w:eastAsia="es-CO"/>
        </w:rPr>
      </w:pPr>
    </w:p>
    <w:p w14:paraId="311EBB06"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Conocimiento de otros idiomas que habla, lee y escribe de forma Regular, Bien o Muy Bien:</w:t>
      </w:r>
    </w:p>
    <w:p w14:paraId="02F994DF" w14:textId="77777777" w:rsidR="00FE57B0" w:rsidRDefault="00FE57B0" w:rsidP="00FE57B0">
      <w:pPr>
        <w:jc w:val="both"/>
        <w:rPr>
          <w:rFonts w:asciiTheme="minorHAnsi" w:hAnsiTheme="minorHAnsi" w:cstheme="minorHAnsi"/>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FE57B0" w14:paraId="40786ECB"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D0F1A0" w14:textId="77777777" w:rsidR="00FE57B0" w:rsidRDefault="00FE57B0"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Idioma</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24CF6" w14:textId="77777777" w:rsidR="00FE57B0" w:rsidRDefault="00FE57B0"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Habl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DF4EEF" w14:textId="77777777" w:rsidR="00FE57B0" w:rsidRDefault="00FE57B0"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Le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E4114C" w14:textId="77777777" w:rsidR="00FE57B0" w:rsidRDefault="00FE57B0"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Escribo</w:t>
            </w:r>
          </w:p>
        </w:tc>
      </w:tr>
      <w:tr w:rsidR="00FE57B0" w14:paraId="6F583509"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3F47F2" w14:textId="77777777" w:rsidR="00FE57B0" w:rsidRDefault="00FE57B0"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B805D4" w14:textId="77777777" w:rsidR="00FE57B0" w:rsidRDefault="00FE57B0"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C4539C" w14:textId="77777777" w:rsidR="00FE57B0" w:rsidRDefault="00FE57B0"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C846FE" w14:textId="77777777" w:rsidR="00FE57B0" w:rsidRDefault="00FE57B0" w:rsidP="00E11922">
            <w:pPr>
              <w:jc w:val="both"/>
              <w:rPr>
                <w:rFonts w:asciiTheme="minorHAnsi" w:eastAsia="Times New Roman" w:hAnsiTheme="minorHAnsi" w:cstheme="minorHAnsi"/>
                <w:lang w:eastAsia="es-CO"/>
              </w:rPr>
            </w:pPr>
          </w:p>
        </w:tc>
      </w:tr>
      <w:tr w:rsidR="00FE57B0" w14:paraId="63479580"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F782C0" w14:textId="77777777" w:rsidR="00FE57B0" w:rsidRDefault="00FE57B0"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5FC2AA" w14:textId="77777777" w:rsidR="00FE57B0" w:rsidRDefault="00FE57B0"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BBAF1A" w14:textId="77777777" w:rsidR="00FE57B0" w:rsidRDefault="00FE57B0"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394CE3" w14:textId="77777777" w:rsidR="00FE57B0" w:rsidRDefault="00FE57B0" w:rsidP="00E11922">
            <w:pPr>
              <w:jc w:val="both"/>
              <w:rPr>
                <w:rFonts w:asciiTheme="minorHAnsi" w:eastAsia="Times New Roman" w:hAnsiTheme="minorHAnsi" w:cstheme="minorHAnsi"/>
                <w:lang w:eastAsia="es-CO"/>
              </w:rPr>
            </w:pPr>
          </w:p>
        </w:tc>
      </w:tr>
      <w:tr w:rsidR="00FE57B0" w14:paraId="5C5E5641"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3F4510" w14:textId="77777777" w:rsidR="00FE57B0" w:rsidRDefault="00FE57B0"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49506E" w14:textId="77777777" w:rsidR="00FE57B0" w:rsidRDefault="00FE57B0"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9F48BA" w14:textId="77777777" w:rsidR="00FE57B0" w:rsidRDefault="00FE57B0"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5ED53" w14:textId="77777777" w:rsidR="00FE57B0" w:rsidRDefault="00FE57B0" w:rsidP="00E11922">
            <w:pPr>
              <w:jc w:val="both"/>
              <w:rPr>
                <w:rFonts w:asciiTheme="minorHAnsi" w:eastAsia="Times New Roman" w:hAnsiTheme="minorHAnsi" w:cstheme="minorHAnsi"/>
                <w:lang w:eastAsia="es-CO"/>
              </w:rPr>
            </w:pPr>
          </w:p>
        </w:tc>
      </w:tr>
    </w:tbl>
    <w:p w14:paraId="2A1FD1EF" w14:textId="77777777" w:rsidR="00FE57B0" w:rsidRDefault="00FE57B0" w:rsidP="00FE57B0">
      <w:pPr>
        <w:jc w:val="both"/>
        <w:rPr>
          <w:rFonts w:asciiTheme="minorHAnsi" w:hAnsiTheme="minorHAnsi" w:cstheme="minorHAnsi"/>
          <w:lang w:eastAsia="es-CO"/>
        </w:rPr>
      </w:pPr>
    </w:p>
    <w:p w14:paraId="21C57AE5"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Puedo aportar a la Universidad las siguientes competencias personales, académicas y administrativas:</w:t>
      </w:r>
    </w:p>
    <w:p w14:paraId="30085818"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1._______________________________________________________________________________</w:t>
      </w:r>
    </w:p>
    <w:p w14:paraId="4B284D56"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2._______________________________________________________________________________</w:t>
      </w:r>
    </w:p>
    <w:p w14:paraId="642BB40E"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3._______________________________________________________________________________</w:t>
      </w:r>
    </w:p>
    <w:p w14:paraId="7BA778CA"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4._______________________________________________________________________________</w:t>
      </w:r>
    </w:p>
    <w:p w14:paraId="62D1D950"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5._______________________________________________________________________________</w:t>
      </w:r>
    </w:p>
    <w:p w14:paraId="278ABCB0"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6._______________________________________________________________________________</w:t>
      </w:r>
    </w:p>
    <w:p w14:paraId="107571A0"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7._______________________________________________________________________________</w:t>
      </w:r>
    </w:p>
    <w:p w14:paraId="0494B7C2" w14:textId="77777777" w:rsidR="00FE57B0" w:rsidRDefault="00FE57B0" w:rsidP="00FE57B0">
      <w:pPr>
        <w:jc w:val="both"/>
        <w:rPr>
          <w:rFonts w:asciiTheme="minorHAnsi" w:hAnsiTheme="minorHAnsi" w:cstheme="minorHAnsi"/>
          <w:lang w:eastAsia="es-CO"/>
        </w:rPr>
      </w:pPr>
    </w:p>
    <w:p w14:paraId="585A3C88" w14:textId="77777777" w:rsidR="00FE57B0" w:rsidRDefault="00FE57B0" w:rsidP="00FE57B0">
      <w:pPr>
        <w:jc w:val="both"/>
        <w:rPr>
          <w:rFonts w:asciiTheme="minorHAnsi" w:hAnsiTheme="minorHAnsi" w:cstheme="minorHAnsi"/>
          <w:lang w:eastAsia="es-CO"/>
        </w:rPr>
      </w:pPr>
    </w:p>
    <w:p w14:paraId="18D109F2" w14:textId="77777777" w:rsidR="00FE57B0" w:rsidRDefault="00FE57B0" w:rsidP="00FE57B0">
      <w:pPr>
        <w:jc w:val="both"/>
        <w:rPr>
          <w:rFonts w:asciiTheme="minorHAnsi" w:hAnsiTheme="minorHAnsi" w:cstheme="minorHAnsi"/>
          <w:lang w:eastAsia="es-CO"/>
        </w:rPr>
      </w:pPr>
    </w:p>
    <w:p w14:paraId="267748E8" w14:textId="77777777" w:rsidR="00FE57B0" w:rsidRDefault="00FE57B0" w:rsidP="00FE57B0">
      <w:pPr>
        <w:jc w:val="both"/>
        <w:rPr>
          <w:rFonts w:asciiTheme="minorHAnsi" w:hAnsiTheme="minorHAnsi" w:cstheme="minorHAnsi"/>
          <w:lang w:eastAsia="es-CO"/>
        </w:rPr>
      </w:pPr>
    </w:p>
    <w:p w14:paraId="4934A467" w14:textId="77777777" w:rsidR="00FE57B0" w:rsidRDefault="00FE57B0" w:rsidP="00FE57B0">
      <w:pPr>
        <w:jc w:val="both"/>
        <w:rPr>
          <w:rFonts w:asciiTheme="minorHAnsi" w:hAnsiTheme="minorHAnsi" w:cstheme="minorHAnsi"/>
          <w:lang w:eastAsia="es-CO"/>
        </w:rPr>
      </w:pPr>
    </w:p>
    <w:p w14:paraId="0393DF22" w14:textId="77777777" w:rsidR="00FE57B0" w:rsidRDefault="00FE57B0" w:rsidP="00FE57B0">
      <w:pPr>
        <w:jc w:val="both"/>
        <w:rPr>
          <w:rFonts w:asciiTheme="minorHAnsi" w:hAnsiTheme="minorHAnsi" w:cstheme="minorHAnsi"/>
          <w:lang w:eastAsia="es-CO"/>
        </w:rPr>
      </w:pPr>
    </w:p>
    <w:p w14:paraId="5AE3DB6A" w14:textId="77777777" w:rsidR="00FE57B0" w:rsidRDefault="00FE57B0" w:rsidP="00FE57B0">
      <w:pPr>
        <w:jc w:val="both"/>
        <w:rPr>
          <w:rFonts w:asciiTheme="minorHAnsi" w:hAnsiTheme="minorHAnsi" w:cstheme="minorHAnsi"/>
          <w:lang w:eastAsia="es-CO"/>
        </w:rPr>
      </w:pPr>
    </w:p>
    <w:p w14:paraId="726556F5"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__________________________________</w:t>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t>______________</w:t>
      </w:r>
    </w:p>
    <w:p w14:paraId="34C5F2F6"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Firma</w:t>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t>Fecha</w:t>
      </w:r>
    </w:p>
    <w:p w14:paraId="290687E2" w14:textId="77777777" w:rsidR="00FE57B0" w:rsidRDefault="00FE57B0" w:rsidP="00FE57B0">
      <w:pPr>
        <w:jc w:val="both"/>
        <w:rPr>
          <w:rFonts w:asciiTheme="minorHAnsi" w:hAnsiTheme="minorHAnsi" w:cstheme="minorHAnsi"/>
          <w:lang w:eastAsia="es-CO"/>
        </w:rPr>
      </w:pPr>
    </w:p>
    <w:p w14:paraId="7A97ABA2" w14:textId="77777777" w:rsidR="00FE57B0" w:rsidRDefault="00FE57B0" w:rsidP="00FE57B0">
      <w:pPr>
        <w:jc w:val="both"/>
        <w:rPr>
          <w:rFonts w:asciiTheme="minorHAnsi" w:hAnsiTheme="minorHAnsi" w:cstheme="minorHAnsi"/>
          <w:lang w:eastAsia="es-CO"/>
        </w:rPr>
      </w:pPr>
      <w:r>
        <w:rPr>
          <w:rFonts w:asciiTheme="minorHAnsi" w:hAnsiTheme="minorHAnsi" w:cstheme="minorHAnsi"/>
          <w:lang w:eastAsia="es-CO"/>
        </w:rPr>
        <w:t>NOTA: La Universidad anulará la presente solicitud en caso de no ser verídica la información académica</w:t>
      </w:r>
    </w:p>
    <w:p w14:paraId="27A07172" w14:textId="77777777" w:rsidR="00FE57B0" w:rsidRDefault="00FE57B0" w:rsidP="00FE57B0">
      <w:pPr>
        <w:jc w:val="both"/>
        <w:rPr>
          <w:lang w:eastAsia="es-CO"/>
        </w:rPr>
      </w:pPr>
    </w:p>
    <w:p w14:paraId="512CE52D" w14:textId="77777777" w:rsidR="00FE57B0" w:rsidRDefault="00FE57B0" w:rsidP="00FE57B0">
      <w:pPr>
        <w:jc w:val="center"/>
        <w:rPr>
          <w:rFonts w:ascii="Ancizar Sans" w:hAnsi="Ancizar Sans"/>
          <w:color w:val="7F7F7F" w:themeColor="text1" w:themeTint="80"/>
          <w:sz w:val="20"/>
          <w:szCs w:val="20"/>
        </w:rPr>
      </w:pPr>
    </w:p>
    <w:p w14:paraId="4260C31E" w14:textId="77777777" w:rsidR="00FE57B0" w:rsidRDefault="00FE57B0" w:rsidP="00FE57B0">
      <w:pPr>
        <w:jc w:val="center"/>
        <w:rPr>
          <w:rFonts w:ascii="Ancizar Sans" w:hAnsi="Ancizar Sans"/>
          <w:color w:val="7F7F7F" w:themeColor="text1" w:themeTint="80"/>
          <w:sz w:val="20"/>
          <w:szCs w:val="20"/>
        </w:rPr>
      </w:pPr>
    </w:p>
    <w:p w14:paraId="152A3296" w14:textId="77777777" w:rsidR="00FE57B0" w:rsidRDefault="00FE57B0" w:rsidP="00FE57B0">
      <w:pPr>
        <w:jc w:val="center"/>
        <w:rPr>
          <w:rFonts w:ascii="Ancizar Sans" w:hAnsi="Ancizar Sans"/>
          <w:color w:val="7F7F7F" w:themeColor="text1" w:themeTint="80"/>
          <w:sz w:val="20"/>
          <w:szCs w:val="20"/>
        </w:rPr>
      </w:pPr>
    </w:p>
    <w:p w14:paraId="0EE3726C" w14:textId="77777777" w:rsidR="00FE57B0" w:rsidRDefault="00FE57B0" w:rsidP="00FE57B0">
      <w:pPr>
        <w:jc w:val="center"/>
        <w:rPr>
          <w:rFonts w:ascii="Ancizar Sans" w:hAnsi="Ancizar Sans"/>
          <w:color w:val="7F7F7F" w:themeColor="text1" w:themeTint="80"/>
          <w:sz w:val="20"/>
          <w:szCs w:val="20"/>
        </w:rPr>
      </w:pPr>
    </w:p>
    <w:p w14:paraId="46A9491D" w14:textId="77777777" w:rsidR="00FE57B0" w:rsidRDefault="00FE57B0" w:rsidP="00FE57B0">
      <w:pPr>
        <w:jc w:val="center"/>
        <w:rPr>
          <w:rFonts w:ascii="Ancizar Sans" w:hAnsi="Ancizar Sans"/>
          <w:color w:val="7F7F7F" w:themeColor="text1" w:themeTint="80"/>
          <w:sz w:val="20"/>
          <w:szCs w:val="20"/>
        </w:rPr>
      </w:pPr>
    </w:p>
    <w:p w14:paraId="6766B9FF" w14:textId="77777777" w:rsidR="00FE57B0" w:rsidRDefault="00FE57B0" w:rsidP="00FE57B0">
      <w:pPr>
        <w:jc w:val="center"/>
        <w:rPr>
          <w:rFonts w:ascii="Ancizar Sans" w:hAnsi="Ancizar Sans"/>
          <w:color w:val="7F7F7F" w:themeColor="text1" w:themeTint="80"/>
          <w:sz w:val="20"/>
          <w:szCs w:val="20"/>
        </w:rPr>
      </w:pPr>
    </w:p>
    <w:p w14:paraId="6AFA4B05" w14:textId="77777777" w:rsidR="00FE57B0" w:rsidRDefault="00FE57B0" w:rsidP="00FE57B0">
      <w:pPr>
        <w:jc w:val="center"/>
        <w:rPr>
          <w:rFonts w:ascii="Ancizar Sans" w:hAnsi="Ancizar Sans"/>
          <w:color w:val="7F7F7F" w:themeColor="text1" w:themeTint="80"/>
          <w:sz w:val="20"/>
          <w:szCs w:val="20"/>
        </w:rPr>
      </w:pPr>
    </w:p>
    <w:p w14:paraId="1F1CE16D" w14:textId="77777777" w:rsidR="00FE57B0" w:rsidRDefault="00FE57B0" w:rsidP="00FE57B0">
      <w:pPr>
        <w:jc w:val="center"/>
        <w:rPr>
          <w:rFonts w:ascii="Ancizar Sans" w:hAnsi="Ancizar Sans"/>
          <w:color w:val="7F7F7F" w:themeColor="text1" w:themeTint="80"/>
          <w:sz w:val="20"/>
          <w:szCs w:val="20"/>
        </w:rPr>
      </w:pPr>
    </w:p>
    <w:p w14:paraId="3200C793" w14:textId="77777777" w:rsidR="00FE57B0" w:rsidRDefault="00FE57B0" w:rsidP="00FE57B0">
      <w:pPr>
        <w:jc w:val="center"/>
        <w:rPr>
          <w:rFonts w:ascii="Ancizar Sans" w:hAnsi="Ancizar Sans"/>
          <w:color w:val="7F7F7F" w:themeColor="text1" w:themeTint="80"/>
          <w:sz w:val="20"/>
          <w:szCs w:val="20"/>
        </w:rPr>
      </w:pPr>
    </w:p>
    <w:p w14:paraId="62F515FC" w14:textId="77777777" w:rsidR="00FE57B0" w:rsidRDefault="00FE57B0" w:rsidP="00FE57B0">
      <w:pPr>
        <w:jc w:val="center"/>
        <w:rPr>
          <w:rFonts w:ascii="Ancizar Sans" w:hAnsi="Ancizar Sans"/>
          <w:color w:val="7F7F7F" w:themeColor="text1" w:themeTint="80"/>
          <w:sz w:val="20"/>
          <w:szCs w:val="20"/>
        </w:rPr>
      </w:pPr>
    </w:p>
    <w:p w14:paraId="6F595E9A" w14:textId="77777777" w:rsidR="00FE57B0" w:rsidRPr="0015401E" w:rsidRDefault="00FE57B0" w:rsidP="00FE57B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p w14:paraId="528F3607" w14:textId="77777777" w:rsidR="00FE57B0" w:rsidRDefault="00FE57B0" w:rsidP="00FE57B0"/>
    <w:p w14:paraId="112E3145" w14:textId="636E25F1"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270A0" w14:textId="77777777" w:rsidR="009057BE" w:rsidRDefault="009057BE">
      <w:r>
        <w:separator/>
      </w:r>
    </w:p>
  </w:endnote>
  <w:endnote w:type="continuationSeparator" w:id="0">
    <w:p w14:paraId="28D0F101" w14:textId="77777777" w:rsidR="009057BE" w:rsidRDefault="00905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7DBF4264"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FE57B0" w:rsidRPr="00FE57B0">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FE57B0" w:rsidRPr="00FE57B0">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5D8D2" w14:textId="77777777" w:rsidR="009057BE" w:rsidRDefault="009057BE">
      <w:r>
        <w:separator/>
      </w:r>
    </w:p>
  </w:footnote>
  <w:footnote w:type="continuationSeparator" w:id="0">
    <w:p w14:paraId="03DEEAA3" w14:textId="77777777" w:rsidR="009057BE" w:rsidRDefault="00905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DWyNLYwNjAyNjRU0lEKTi0uzszPAykwqQUAcqDPI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44C5B"/>
    <w:rsid w:val="00051BA5"/>
    <w:rsid w:val="00053FA8"/>
    <w:rsid w:val="00091053"/>
    <w:rsid w:val="00091377"/>
    <w:rsid w:val="00094073"/>
    <w:rsid w:val="000A3AA2"/>
    <w:rsid w:val="000A6A9D"/>
    <w:rsid w:val="000B0B7D"/>
    <w:rsid w:val="000D1893"/>
    <w:rsid w:val="000E011B"/>
    <w:rsid w:val="000E2D7E"/>
    <w:rsid w:val="000E7795"/>
    <w:rsid w:val="000F75C4"/>
    <w:rsid w:val="001060FB"/>
    <w:rsid w:val="00107C25"/>
    <w:rsid w:val="00110EF5"/>
    <w:rsid w:val="00113525"/>
    <w:rsid w:val="00116214"/>
    <w:rsid w:val="00131ED3"/>
    <w:rsid w:val="00131F63"/>
    <w:rsid w:val="00142223"/>
    <w:rsid w:val="00145279"/>
    <w:rsid w:val="0015401E"/>
    <w:rsid w:val="00192F8E"/>
    <w:rsid w:val="0019410C"/>
    <w:rsid w:val="001A0CE7"/>
    <w:rsid w:val="001A3D4A"/>
    <w:rsid w:val="001A6EC8"/>
    <w:rsid w:val="001C3021"/>
    <w:rsid w:val="001C5A28"/>
    <w:rsid w:val="002000E1"/>
    <w:rsid w:val="00207D2A"/>
    <w:rsid w:val="0021487F"/>
    <w:rsid w:val="002253E4"/>
    <w:rsid w:val="00235F6E"/>
    <w:rsid w:val="00246683"/>
    <w:rsid w:val="00250592"/>
    <w:rsid w:val="002508F1"/>
    <w:rsid w:val="00252D48"/>
    <w:rsid w:val="00256F10"/>
    <w:rsid w:val="00265A12"/>
    <w:rsid w:val="00275088"/>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0019"/>
    <w:rsid w:val="00336D80"/>
    <w:rsid w:val="00341325"/>
    <w:rsid w:val="003451BB"/>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711D"/>
    <w:rsid w:val="00550162"/>
    <w:rsid w:val="00552C4C"/>
    <w:rsid w:val="00554043"/>
    <w:rsid w:val="005540EF"/>
    <w:rsid w:val="0055573E"/>
    <w:rsid w:val="00561B59"/>
    <w:rsid w:val="00571F49"/>
    <w:rsid w:val="0057280C"/>
    <w:rsid w:val="005A28A1"/>
    <w:rsid w:val="005D11EF"/>
    <w:rsid w:val="005D1F0C"/>
    <w:rsid w:val="005D2E89"/>
    <w:rsid w:val="005D4045"/>
    <w:rsid w:val="00600B4E"/>
    <w:rsid w:val="0060567F"/>
    <w:rsid w:val="00612BA8"/>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6F1746"/>
    <w:rsid w:val="0070565A"/>
    <w:rsid w:val="0072399A"/>
    <w:rsid w:val="007322E6"/>
    <w:rsid w:val="00743F2A"/>
    <w:rsid w:val="007469BB"/>
    <w:rsid w:val="00747E20"/>
    <w:rsid w:val="00754A67"/>
    <w:rsid w:val="0076038C"/>
    <w:rsid w:val="007666C6"/>
    <w:rsid w:val="007731C8"/>
    <w:rsid w:val="00774549"/>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570A7"/>
    <w:rsid w:val="00872BDA"/>
    <w:rsid w:val="008734E1"/>
    <w:rsid w:val="00882C47"/>
    <w:rsid w:val="008973AF"/>
    <w:rsid w:val="008A30A9"/>
    <w:rsid w:val="008C23FF"/>
    <w:rsid w:val="008C43EB"/>
    <w:rsid w:val="008C6A4E"/>
    <w:rsid w:val="008C6C75"/>
    <w:rsid w:val="008D490E"/>
    <w:rsid w:val="008E2DCC"/>
    <w:rsid w:val="008E5EAB"/>
    <w:rsid w:val="008F4471"/>
    <w:rsid w:val="008F56E1"/>
    <w:rsid w:val="009057BE"/>
    <w:rsid w:val="00912D17"/>
    <w:rsid w:val="00916DE1"/>
    <w:rsid w:val="0092044C"/>
    <w:rsid w:val="00923EB8"/>
    <w:rsid w:val="00930CFD"/>
    <w:rsid w:val="00932C20"/>
    <w:rsid w:val="00935A49"/>
    <w:rsid w:val="0094672F"/>
    <w:rsid w:val="009477C4"/>
    <w:rsid w:val="0096700C"/>
    <w:rsid w:val="00976783"/>
    <w:rsid w:val="009778F9"/>
    <w:rsid w:val="00977C49"/>
    <w:rsid w:val="009817D9"/>
    <w:rsid w:val="009879F6"/>
    <w:rsid w:val="0099529E"/>
    <w:rsid w:val="009A16E6"/>
    <w:rsid w:val="009B6B35"/>
    <w:rsid w:val="009C0864"/>
    <w:rsid w:val="009C1EC1"/>
    <w:rsid w:val="009C40D5"/>
    <w:rsid w:val="009C7BEB"/>
    <w:rsid w:val="009E0F53"/>
    <w:rsid w:val="009E1E52"/>
    <w:rsid w:val="009F2E77"/>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24C21"/>
    <w:rsid w:val="00B34A11"/>
    <w:rsid w:val="00B3507E"/>
    <w:rsid w:val="00B46995"/>
    <w:rsid w:val="00B50247"/>
    <w:rsid w:val="00B54C96"/>
    <w:rsid w:val="00B56736"/>
    <w:rsid w:val="00B66684"/>
    <w:rsid w:val="00B666B9"/>
    <w:rsid w:val="00B814DE"/>
    <w:rsid w:val="00B83095"/>
    <w:rsid w:val="00B866EC"/>
    <w:rsid w:val="00B87DAE"/>
    <w:rsid w:val="00B9061D"/>
    <w:rsid w:val="00B90983"/>
    <w:rsid w:val="00BB18E5"/>
    <w:rsid w:val="00BB52B0"/>
    <w:rsid w:val="00BB585C"/>
    <w:rsid w:val="00BC3317"/>
    <w:rsid w:val="00BC33CB"/>
    <w:rsid w:val="00BD5C08"/>
    <w:rsid w:val="00BD631F"/>
    <w:rsid w:val="00BE1835"/>
    <w:rsid w:val="00BE6955"/>
    <w:rsid w:val="00BE7451"/>
    <w:rsid w:val="00BF0975"/>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4FFE"/>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67745"/>
    <w:rsid w:val="00D70899"/>
    <w:rsid w:val="00D73192"/>
    <w:rsid w:val="00D74B31"/>
    <w:rsid w:val="00D75B8D"/>
    <w:rsid w:val="00D76D38"/>
    <w:rsid w:val="00D90316"/>
    <w:rsid w:val="00D9637D"/>
    <w:rsid w:val="00DA03CF"/>
    <w:rsid w:val="00DA30C7"/>
    <w:rsid w:val="00DB5D76"/>
    <w:rsid w:val="00DB7473"/>
    <w:rsid w:val="00DC03BA"/>
    <w:rsid w:val="00DC687A"/>
    <w:rsid w:val="00DD07E6"/>
    <w:rsid w:val="00DD5317"/>
    <w:rsid w:val="00DD671E"/>
    <w:rsid w:val="00DF582E"/>
    <w:rsid w:val="00E0635A"/>
    <w:rsid w:val="00E159E9"/>
    <w:rsid w:val="00E237C2"/>
    <w:rsid w:val="00E2725B"/>
    <w:rsid w:val="00E3392D"/>
    <w:rsid w:val="00E42375"/>
    <w:rsid w:val="00E45559"/>
    <w:rsid w:val="00E67F64"/>
    <w:rsid w:val="00E71802"/>
    <w:rsid w:val="00E735D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5D14"/>
    <w:rsid w:val="00FE1C96"/>
    <w:rsid w:val="00FE3AF3"/>
    <w:rsid w:val="00FE3F40"/>
    <w:rsid w:val="00FE57B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93F2E-F268-4D3E-BEF2-A11E7EDE8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9</Words>
  <Characters>6046</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2-08T17:41:00Z</dcterms:created>
  <dcterms:modified xsi:type="dcterms:W3CDTF">2022-02-08T17:41:00Z</dcterms:modified>
</cp:coreProperties>
</file>